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gilsm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lsm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4 n moki m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gilsm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4124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